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77777777" w:rsidR="00641590" w:rsidRPr="00505EE6" w:rsidRDefault="00641590" w:rsidP="00DE43C0">
      <w:pPr>
        <w:bidi/>
        <w:rPr>
          <w:rFonts w:asciiTheme="majorBidi" w:hAnsiTheme="majorBidi" w:cstheme="majorBidi"/>
          <w:sz w:val="36"/>
          <w:szCs w:val="36"/>
          <w:rtl/>
          <w:lang w:val="fr-FR" w:bidi="ar-KW"/>
        </w:rPr>
      </w:pPr>
    </w:p>
    <w:p w14:paraId="7997C762" w14:textId="77777777" w:rsidR="002C666F" w:rsidRPr="00B11AF8" w:rsidRDefault="002C666F" w:rsidP="002C666F">
      <w:pPr>
        <w:bidi/>
        <w:spacing w:line="240" w:lineRule="auto"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بيان</w:t>
      </w:r>
    </w:p>
    <w:p w14:paraId="4EC8E30D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2B522F05" w14:textId="255194A8" w:rsidR="002C666F" w:rsidRPr="00B11AF8" w:rsidRDefault="007D3115" w:rsidP="00C72135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</w:t>
      </w:r>
      <w:r w:rsidR="00C72135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مستشار</w:t>
      </w: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/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</w:t>
      </w:r>
      <w:r w:rsidR="00C72135">
        <w:rPr>
          <w:rFonts w:ascii="Amiri" w:hAnsi="Amiri" w:cs="Amiri" w:hint="cs"/>
          <w:b/>
          <w:bCs/>
          <w:sz w:val="36"/>
          <w:szCs w:val="36"/>
          <w:rtl/>
          <w:lang w:bidi="ar-KW"/>
        </w:rPr>
        <w:t>عبدالله الخبيزي</w:t>
      </w:r>
    </w:p>
    <w:p w14:paraId="0AE29522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317FE350" w14:textId="2DD165EA" w:rsidR="002C666F" w:rsidRPr="00B11AF8" w:rsidRDefault="00B045E9" w:rsidP="00C72135">
      <w:pPr>
        <w:spacing w:line="240" w:lineRule="auto"/>
        <w:ind w:left="-142" w:right="-192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الاستعراض الدوري الشامل </w:t>
      </w:r>
      <w:r w:rsidR="00C72135">
        <w:rPr>
          <w:rFonts w:ascii="Amiri" w:hAnsi="Amiri" w:cs="Amiri" w:hint="cs"/>
          <w:b/>
          <w:bCs/>
          <w:sz w:val="36"/>
          <w:szCs w:val="36"/>
          <w:rtl/>
          <w:lang w:bidi="ar-KW"/>
        </w:rPr>
        <w:t>لجمهورية جنوب السودان</w:t>
      </w:r>
    </w:p>
    <w:p w14:paraId="3E92B1FD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1CC31BEA" w14:textId="60D7E8ED" w:rsidR="002C666F" w:rsidRPr="00B11AF8" w:rsidRDefault="00C72135" w:rsidP="00C72135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31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يناير 202</w:t>
      </w: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2</w:t>
      </w:r>
    </w:p>
    <w:p w14:paraId="0412B428" w14:textId="77777777" w:rsidR="002C666F" w:rsidRPr="00B11AF8" w:rsidRDefault="002C666F" w:rsidP="002C666F">
      <w:pPr>
        <w:bidi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جنيف</w:t>
      </w:r>
    </w:p>
    <w:p w14:paraId="15E077BB" w14:textId="77777777" w:rsidR="002C666F" w:rsidRPr="00B11AF8" w:rsidRDefault="002C666F" w:rsidP="00DE43C0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1E67849" w14:textId="77777777" w:rsidR="002C666F" w:rsidRPr="00B11AF8" w:rsidRDefault="002C666F" w:rsidP="002C666F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746B643E" w14:textId="281E61CC" w:rsidR="00007CAA" w:rsidRPr="00B11AF8" w:rsidRDefault="00007CAA" w:rsidP="00007CAA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309A88E1" w14:textId="3381FB4D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1C929177" w14:textId="3DE34990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5389F027" w14:textId="77777777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746B643F" w14:textId="77777777" w:rsidR="00DE43C0" w:rsidRPr="00B11AF8" w:rsidRDefault="00DE43C0" w:rsidP="00DE43C0">
      <w:pPr>
        <w:bidi/>
        <w:rPr>
          <w:rFonts w:asciiTheme="majorBidi" w:hAnsiTheme="majorBidi" w:cstheme="majorBidi"/>
          <w:sz w:val="36"/>
          <w:szCs w:val="36"/>
          <w:rtl/>
        </w:rPr>
      </w:pPr>
    </w:p>
    <w:p w14:paraId="37C0B5DF" w14:textId="70E57A41" w:rsidR="0096603C" w:rsidRDefault="0096603C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2E9012F7" w14:textId="6834513D" w:rsidR="00B11AF8" w:rsidRDefault="00B11AF8" w:rsidP="00B11AF8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3A1D8440" w14:textId="77777777" w:rsidR="00B11AF8" w:rsidRPr="00B11AF8" w:rsidRDefault="00B11AF8" w:rsidP="00B11AF8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20D3D006" w14:textId="5E9CC1C4" w:rsidR="007D3115" w:rsidRPr="00B11AF8" w:rsidRDefault="007D3115" w:rsidP="0096603C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val="fr-FR"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السيد الرئيس، </w:t>
      </w:r>
    </w:p>
    <w:p w14:paraId="3EC26853" w14:textId="4329161D" w:rsidR="007D3115" w:rsidRPr="00B11AF8" w:rsidRDefault="007D3115" w:rsidP="007D3115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val="fr-FR" w:bidi="ar-KW"/>
        </w:rPr>
      </w:pPr>
    </w:p>
    <w:p w14:paraId="249AD45B" w14:textId="77777777" w:rsidR="00833127" w:rsidRPr="00B11AF8" w:rsidRDefault="00833127" w:rsidP="0037269D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746B6447" w14:textId="78F7C60B" w:rsidR="00007CAA" w:rsidRPr="00B11AF8" w:rsidRDefault="00833127" w:rsidP="0037269D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36"/>
          <w:szCs w:val="36"/>
          <w:rtl/>
          <w:lang w:bidi="ar-KW"/>
        </w:rPr>
      </w:pPr>
      <w:r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لقد </w:t>
      </w: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ا</w:t>
      </w:r>
      <w:r w:rsidR="00007CA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طلع وفد بلادي باهتمام بالغ على </w:t>
      </w:r>
      <w:r w:rsidR="00641590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تقرير 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>قيد النظر،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2B510E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ويثم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ّ</w:t>
      </w:r>
      <w:r w:rsidR="00B045E9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ن 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جهود</w:t>
      </w:r>
      <w:r w:rsidR="002B510E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96603C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تي بُذلت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في إعداد هذا التقرير، والذي يعكس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مدى 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اهتمام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ذي توليه </w:t>
      </w: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جمهورية جنوب السودان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</w:t>
      </w:r>
      <w:r w:rsidR="00CC5AED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لتنفيذ </w:t>
      </w:r>
      <w:r w:rsidR="0037269D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التوصيات التي </w:t>
      </w:r>
      <w:r w:rsidR="0037269D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قُ</w:t>
      </w:r>
      <w:r w:rsidR="00CC5AED">
        <w:rPr>
          <w:rFonts w:ascii="Amiri" w:hAnsi="Amiri" w:cs="Amiri" w:hint="cs"/>
          <w:b/>
          <w:bCs/>
          <w:sz w:val="36"/>
          <w:szCs w:val="36"/>
          <w:rtl/>
          <w:lang w:bidi="ar-KW"/>
        </w:rPr>
        <w:t>دّمت إليها خلال الاستعراض الدوري الثاني في نوفمبر 2016،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CC5AED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بهدف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تعزيز وصون </w:t>
      </w:r>
      <w:r w:rsidR="00B045E9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حقوق الإنسان 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والحريات</w:t>
      </w:r>
      <w:r w:rsidR="00CC5AED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الأساسية.</w:t>
      </w:r>
    </w:p>
    <w:p w14:paraId="09D78983" w14:textId="77777777" w:rsidR="00B045E9" w:rsidRPr="00B11AF8" w:rsidRDefault="00B045E9" w:rsidP="00B045E9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528CBE34" w14:textId="580E4AE9" w:rsidR="00B045E9" w:rsidRPr="00B11AF8" w:rsidRDefault="00B045E9" w:rsidP="008D4B8F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ويوصي وفد دولة الكويت بالآتي: </w:t>
      </w:r>
    </w:p>
    <w:p w14:paraId="535B8D01" w14:textId="1E951DD7" w:rsidR="00205312" w:rsidRDefault="0037269D" w:rsidP="0037269D">
      <w:pPr>
        <w:pStyle w:val="ListParagraph"/>
        <w:numPr>
          <w:ilvl w:val="0"/>
          <w:numId w:val="2"/>
        </w:num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مواصلة الجهود الرامية إلى حماية المشرّدين داخلياً وتشجعيهم على العودة الطوعية، إضافة ألى الحدّ من </w:t>
      </w:r>
      <w:r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التسلّح والعنف المحلي.</w:t>
      </w:r>
      <w:bookmarkStart w:id="0" w:name="_GoBack"/>
      <w:bookmarkEnd w:id="0"/>
    </w:p>
    <w:p w14:paraId="7EB05395" w14:textId="7D3B6FD2" w:rsidR="00B045E9" w:rsidRPr="00B11AF8" w:rsidRDefault="00205312" w:rsidP="004355AE">
      <w:pPr>
        <w:pStyle w:val="ListParagraph"/>
        <w:numPr>
          <w:ilvl w:val="0"/>
          <w:numId w:val="2"/>
        </w:num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ت</w:t>
      </w:r>
      <w:r w:rsidR="004355AE">
        <w:rPr>
          <w:rFonts w:ascii="Amiri" w:hAnsi="Amiri" w:cs="Amiri" w:hint="cs"/>
          <w:b/>
          <w:bCs/>
          <w:sz w:val="36"/>
          <w:szCs w:val="36"/>
          <w:rtl/>
          <w:lang w:bidi="ar-KW"/>
        </w:rPr>
        <w:t>وفير الدعم اللازم ل</w:t>
      </w:r>
      <w:r w:rsidR="004355AE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تعزيز المُساءلة والمساعدة التقنية الضرورية للتحقيق في العنف القائم على النوع والجنس. </w:t>
      </w:r>
    </w:p>
    <w:p w14:paraId="2E9DF507" w14:textId="39F93511" w:rsidR="00B11AF8" w:rsidRPr="00205312" w:rsidRDefault="00B11AF8" w:rsidP="00205312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19734C28" w14:textId="4E571A3A" w:rsidR="00505EE6" w:rsidRDefault="00CC5AED" w:rsidP="00CC5AED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>
        <w:rPr>
          <w:rFonts w:ascii="Amiri" w:hAnsi="Amiri" w:cs="Amiri"/>
          <w:b/>
          <w:bCs/>
          <w:sz w:val="36"/>
          <w:szCs w:val="36"/>
          <w:rtl/>
          <w:lang w:bidi="ar-KW"/>
        </w:rPr>
        <w:t>وأخير</w:t>
      </w: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ً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>،</w:t>
      </w:r>
      <w:r w:rsidR="00007CA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>يغتنم وفد بلادي هذه الفرصة مجدداً للثناء على جميع الإنجازات التي حققتها جمهورية جنوب السودان، متمنياً لها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دوام التقدم والازدهار.</w:t>
      </w:r>
    </w:p>
    <w:p w14:paraId="746B644A" w14:textId="27FFBFF1" w:rsidR="00007CAA" w:rsidRPr="00B11AF8" w:rsidRDefault="00505EE6" w:rsidP="00505EE6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</w:t>
      </w:r>
    </w:p>
    <w:p w14:paraId="3FB83C0F" w14:textId="09E9E8FB" w:rsidR="002C666F" w:rsidRPr="00B11AF8" w:rsidRDefault="00DE43C0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وشكرا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سيدي الرئيس</w:t>
      </w:r>
    </w:p>
    <w:sectPr w:rsidR="002C666F" w:rsidRPr="00B11AF8" w:rsidSect="002B510E">
      <w:headerReference w:type="default" r:id="rId10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1BD9B" w14:textId="77777777" w:rsidR="009256FD" w:rsidRDefault="009256FD" w:rsidP="008F56B9">
      <w:pPr>
        <w:spacing w:after="0" w:line="240" w:lineRule="auto"/>
      </w:pPr>
      <w:r>
        <w:separator/>
      </w:r>
    </w:p>
  </w:endnote>
  <w:endnote w:type="continuationSeparator" w:id="0">
    <w:p w14:paraId="5979B42E" w14:textId="77777777" w:rsidR="009256FD" w:rsidRDefault="009256FD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iri">
    <w:altName w:val="Courier New"/>
    <w:charset w:val="00"/>
    <w:family w:val="auto"/>
    <w:pitch w:val="variable"/>
    <w:sig w:usb0="00000000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79E71F" w14:textId="77777777" w:rsidR="009256FD" w:rsidRDefault="009256FD" w:rsidP="008F56B9">
      <w:pPr>
        <w:spacing w:after="0" w:line="240" w:lineRule="auto"/>
      </w:pPr>
      <w:r>
        <w:separator/>
      </w:r>
    </w:p>
  </w:footnote>
  <w:footnote w:type="continuationSeparator" w:id="0">
    <w:p w14:paraId="250A6E2F" w14:textId="77777777" w:rsidR="009256FD" w:rsidRDefault="009256FD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127B6"/>
    <w:multiLevelType w:val="hybridMultilevel"/>
    <w:tmpl w:val="FA007378"/>
    <w:lvl w:ilvl="0" w:tplc="84A2CE6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57F3D"/>
    <w:multiLevelType w:val="hybridMultilevel"/>
    <w:tmpl w:val="91281C5E"/>
    <w:lvl w:ilvl="0" w:tplc="37504312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A6DC9"/>
    <w:rsid w:val="00201D8E"/>
    <w:rsid w:val="00205312"/>
    <w:rsid w:val="002153F8"/>
    <w:rsid w:val="00216230"/>
    <w:rsid w:val="00232CB5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65AE0"/>
    <w:rsid w:val="0037269D"/>
    <w:rsid w:val="004355AE"/>
    <w:rsid w:val="00464B49"/>
    <w:rsid w:val="004D61A4"/>
    <w:rsid w:val="004F685E"/>
    <w:rsid w:val="00505EE6"/>
    <w:rsid w:val="00537C94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D1E2E"/>
    <w:rsid w:val="007D3115"/>
    <w:rsid w:val="007E7D6C"/>
    <w:rsid w:val="00833127"/>
    <w:rsid w:val="008363C0"/>
    <w:rsid w:val="008710FC"/>
    <w:rsid w:val="00871BE4"/>
    <w:rsid w:val="00875BC8"/>
    <w:rsid w:val="008A2593"/>
    <w:rsid w:val="008D4B8F"/>
    <w:rsid w:val="008D628E"/>
    <w:rsid w:val="008F56B9"/>
    <w:rsid w:val="0091539C"/>
    <w:rsid w:val="009256FD"/>
    <w:rsid w:val="00941574"/>
    <w:rsid w:val="00954254"/>
    <w:rsid w:val="00956BE9"/>
    <w:rsid w:val="0096603C"/>
    <w:rsid w:val="009E10EF"/>
    <w:rsid w:val="00A3359D"/>
    <w:rsid w:val="00AD0745"/>
    <w:rsid w:val="00AE4A07"/>
    <w:rsid w:val="00AF05AE"/>
    <w:rsid w:val="00B045E9"/>
    <w:rsid w:val="00B11AF8"/>
    <w:rsid w:val="00B62204"/>
    <w:rsid w:val="00B70157"/>
    <w:rsid w:val="00B82A58"/>
    <w:rsid w:val="00BA790A"/>
    <w:rsid w:val="00BB195C"/>
    <w:rsid w:val="00C04F93"/>
    <w:rsid w:val="00C06E34"/>
    <w:rsid w:val="00C30B05"/>
    <w:rsid w:val="00C634C9"/>
    <w:rsid w:val="00C72135"/>
    <w:rsid w:val="00CC5AED"/>
    <w:rsid w:val="00D65E3B"/>
    <w:rsid w:val="00DB1C43"/>
    <w:rsid w:val="00DE18D2"/>
    <w:rsid w:val="00DE43C0"/>
    <w:rsid w:val="00DF5164"/>
    <w:rsid w:val="00E371AB"/>
    <w:rsid w:val="00E4043C"/>
    <w:rsid w:val="00ED1F46"/>
    <w:rsid w:val="00F02D4A"/>
    <w:rsid w:val="00F03440"/>
    <w:rsid w:val="00F41D28"/>
    <w:rsid w:val="00F42E2C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4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742ECA-E44D-4051-AA38-AFD4FB5F3A89}"/>
</file>

<file path=customXml/itemProps2.xml><?xml version="1.0" encoding="utf-8"?>
<ds:datastoreItem xmlns:ds="http://schemas.openxmlformats.org/officeDocument/2006/customXml" ds:itemID="{9038CC68-8EF7-4FA1-BB5A-DBC69A04F34D}"/>
</file>

<file path=customXml/itemProps3.xml><?xml version="1.0" encoding="utf-8"?>
<ds:datastoreItem xmlns:ds="http://schemas.openxmlformats.org/officeDocument/2006/customXml" ds:itemID="{0E3401C5-A305-4C93-B2CC-5E554371505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40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ma</dc:creator>
  <cp:lastModifiedBy>Luma</cp:lastModifiedBy>
  <cp:revision>8</cp:revision>
  <cp:lastPrinted>2020-01-21T10:11:00Z</cp:lastPrinted>
  <dcterms:created xsi:type="dcterms:W3CDTF">2022-01-26T08:47:00Z</dcterms:created>
  <dcterms:modified xsi:type="dcterms:W3CDTF">2022-01-2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